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General</w:t>
      </w:r>
      <w:r>
        <w:t xml:space="preserve"> </w:t>
      </w:r>
      <w:r>
        <w:t xml:space="preserve">Practitioner</w:t>
      </w:r>
      <w:r>
        <w:t xml:space="preserve"> </w:t>
      </w:r>
      <w:r>
        <w:t xml:space="preserve">-</w:t>
      </w:r>
      <w:r>
        <w:t xml:space="preserve"> </w:t>
      </w:r>
      <w:r>
        <w:t xml:space="preserve">Brussels,</w:t>
      </w:r>
      <w:r>
        <w:t xml:space="preserve"> </w:t>
      </w:r>
      <w:r>
        <w:t xml:space="preserve">Belgium</w:t>
      </w:r>
    </w:p>
    <w:p>
      <w:pPr>
        <w:pStyle w:val="FirstParagraph"/>
      </w:pPr>
      <w:r>
        <w:t xml:space="preserve">Brussels, [Current Date]</w:t>
      </w:r>
    </w:p>
    <w:p>
      <w:pPr>
        <w:pStyle w:val="BodyText"/>
      </w:pPr>
      <w:r>
        <w:t xml:space="preserve">Dr. [Hospital/Clinic Director's Name]</w:t>
      </w:r>
    </w:p>
    <w:p>
      <w:pPr>
        <w:pStyle w:val="BodyText"/>
      </w:pPr>
      <w:r>
        <w:t xml:space="preserve">[Clinic/Hospital Name]</w:t>
      </w:r>
    </w:p>
    <w:p>
      <w:pPr>
        <w:pStyle w:val="BodyText"/>
      </w:pPr>
      <w:r>
        <w:t xml:space="preserve">[Address Line 1]</w:t>
      </w:r>
    </w:p>
    <w:p>
      <w:pPr>
        <w:pStyle w:val="BodyText"/>
      </w:pPr>
      <w:r>
        <w:t xml:space="preserve">[Postal Code] Brussels</w:t>
      </w:r>
    </w:p>
    <w:bookmarkStart w:id="20" w:name="X99f5cbd71c0a5fa98313efe7c0ffbfa54944b34"/>
    <w:p>
      <w:pPr>
        <w:pStyle w:val="Heading1"/>
      </w:pPr>
      <w:r>
        <w:t xml:space="preserve">Internship Application Letter for Mandatory General Practitioner Internship Placement</w:t>
      </w:r>
    </w:p>
    <w:p>
      <w:pPr>
        <w:pStyle w:val="FirstParagraph"/>
      </w:pPr>
      <w:r>
        <w:t xml:space="preserve">Dear Dr. [Last Name],</w:t>
      </w:r>
      <w:r>
        <w:t xml:space="preserve"> </w:t>
      </w:r>
      <w:r>
        <w:t xml:space="preserve">It is with profound enthusiasm and deep respect for the Belgian healthcare system that I formally apply for the mandatory General Practitioner (GP) Internship placement within your esteemed practice in Brussels. As an internationally trained medical graduate completing my final year of medical education, I am compelled to pursue this critical phase of my professional development within the vibrant and complex healthcare landscape of Belgium, specifically in the capital city where innovation meets cultural diversity. This Internship Application Letter serves as a testament to my unwavering commitment to becoming a competent, compassionate General Practitioner fully integrated into the Belgian primary care framework.</w:t>
      </w:r>
      <w:r>
        <w:t xml:space="preserve"> </w:t>
      </w:r>
      <w:r>
        <w:t xml:space="preserve">My academic journey has been meticulously structured to prepare me for the unique demands of general practice within Belgium's universal health insurance system (RIZIV). Throughout my medical studies at [Your University], I have immersed myself in core disciplines essential for comprehensive primary care: internal medicine, pediatrics, obstetrics and gynecology, psychiatry, and public health. Crucially, I have dedicated significant time to understanding the Belgian model of healthcare delivery – where General Practitioners act as the indispensable gatekeepers to specialized care and coordinate long-term patient management within a system emphasizing prevention and continuity. I have closely studied Belgium’s recent healthcare reforms aimed at improving access for marginalized populations in urban centers like Brussels, an aspect that resonates deeply with my professional ethos. The opportunity to complete my mandatory General Practitioner Internship under the supervision of experienced practitioners in Brussels is not merely a requirement; it is the pivotal step where theoretical knowledge transitions into culturally sensitive, patient-centered clinical practice within a system I am eager to serve.</w:t>
      </w:r>
      <w:r>
        <w:t xml:space="preserve"> </w:t>
      </w:r>
      <w:r>
        <w:t xml:space="preserve">What distinguishes my application is my proactive engagement with the specific healthcare challenges prevalent in Brussels. Having spent time during my studies researching urban health disparities, I understand that Brussels’ population of over 1.2 million residents encompasses immense diversity – including significant immigrant communities, elderly citizens requiring complex geriatric care, and individuals navigating mental health challenges amidst socioeconomic pressures. My clinical rotations abroad have equipped me with practical skills in managing chronic conditions (diabetes, hypertension), acute presentations (respiratory infections, minor injuries), and performing essential preventive screenings. I am particularly adept at building rapport across cultural barriers – a skill paramount in Brussels where effective communication often requires navigating multilingual environments (fluent in English and French, with working knowledge of Dutch). I have meticulously reviewed the requirements for the Belgian mandatory GP Internship (18 months of supervised practice), understanding that this period is designed to bridge academic learning with autonomous clinical decision-making under expert mentorship. I am fully prepared to contribute diligently during this critical phase, adhering strictly to RIZIV regulations and Belgian medical ethics.</w:t>
      </w:r>
      <w:r>
        <w:t xml:space="preserve"> </w:t>
      </w:r>
      <w:r>
        <w:t xml:space="preserve">The General Practitioner role in Belgium is far more than a clinical position; it is the cornerstone of community health. In Brussels, GPs manage everything from routine check-ups for infants to complex case management for patients with multiple comorbidities, often within bustling urban clinics. I am eager to learn from your practice’s approach to integrating digital health tools (like e-prescriptions and secure patient portals common in Belgian healthcare), managing the intricate referral pathways between primary and secondary care, and providing holistic care that addresses social determinants of health – a critical consideration in Brussels’ diverse neighborhoods. My time observing GPs during my academic placement at [Mention any relevant international experience if applicable] solidified my understanding of the GP’s pivotal role as a trusted advisor within the family unit. I am confident that contributing to your team would allow me to develop the nuanced clinical judgment required for effective general practice in Belgium, where patient autonomy and shared decision-making are paramount principles.</w:t>
      </w:r>
      <w:r>
        <w:t xml:space="preserve"> </w:t>
      </w:r>
      <w:r>
        <w:t xml:space="preserve">Furthermore, I am deeply committed to embracing Belgian professional norms. I understand that successful integration into a Brussels GP practice necessitates not only medical acumen but also proficiency in French (which I possess at C1 level), cultural awareness of Flemish and Francophone dynamics within the region, and respect for the collaborative nature of Belgian healthcare teams. My background includes volunteering with international health NGOs focused on refugee healthcare, providing me with practical experience in navigating complex social contexts – a direct asset when serving Brussels’ diverse population. I am eager to learn from experienced colleagues within your practice about local protocols, community resources (such as neighborhood health centers and social services), and best practices for managing high patient volumes while maintaining quality of care.</w:t>
      </w:r>
      <w:r>
        <w:t xml:space="preserve"> </w:t>
      </w:r>
      <w:r>
        <w:t xml:space="preserve">Completing my General Practitioner Internship in the heart of Brussels represents an unparalleled opportunity to immerse myself in a healthcare system renowned for its accessibility, equity, and responsiveness. I am not merely seeking an internship; I am seeking a mentorship within a practice that embodies the highest standards of primary care delivery as defined by Belgian medical society. The prospect of contributing to patient well-being alongside dedicated professionals like yourself in this dynamic city is profoundly motivating.</w:t>
      </w:r>
      <w:r>
        <w:t xml:space="preserve"> </w:t>
      </w:r>
      <w:r>
        <w:t xml:space="preserve">Thank you for considering my application for this essential phase of my medical career. I have attached my detailed curriculum vitae, academic transcripts, and language proficiency certifications for your review. I am available immediately for an interview at your earliest convenience and can be reached at [Your Email] or [Your Phone Number]. I eagerly anticipate the possibility of contributing to the vital mission of General Practice within Brussels’ healthcare community.</w:t>
      </w:r>
      <w:r>
        <w:t xml:space="preserve"> </w:t>
      </w:r>
      <w:r>
        <w:t xml:space="preserve">With sincere respect and anticipation,</w:t>
      </w:r>
      <w:r>
        <w:t xml:space="preserve"> </w:t>
      </w:r>
      <w:r>
        <w:t xml:space="preserve">Sincerely,</w:t>
      </w:r>
      <w:r>
        <w:t xml:space="preserve"> </w:t>
      </w:r>
      <w:r>
        <w:t xml:space="preserve">[Your Full Name]</w:t>
      </w:r>
      <w:r>
        <w:t xml:space="preserve"> </w:t>
      </w:r>
      <w:r>
        <w:t xml:space="preserve">Medical Doctor (MD) Candidate</w:t>
      </w:r>
      <w:r>
        <w:t xml:space="preserve"> </w:t>
      </w:r>
      <w:r>
        <w:t xml:space="preserve">[Your University]</w:t>
      </w:r>
      <w:r>
        <w:t xml:space="preserve"> </w:t>
      </w:r>
      <w:r>
        <w:t xml:space="preserve">Contact: [Email Address] | [Phone Number] | [LinkedIn Profile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General Practitioner - Brussels, Belgium</dc:title>
  <dc:creator/>
  <dc:language>en</dc:language>
  <cp:keywords/>
  <dcterms:created xsi:type="dcterms:W3CDTF">2026-07-19T16:04:01Z</dcterms:created>
  <dcterms:modified xsi:type="dcterms:W3CDTF">2026-07-19T16:04:01Z</dcterms:modified>
</cp:coreProperties>
</file>

<file path=docProps/custom.xml><?xml version="1.0" encoding="utf-8"?>
<Properties xmlns="http://schemas.openxmlformats.org/officeDocument/2006/custom-properties" xmlns:vt="http://schemas.openxmlformats.org/officeDocument/2006/docPropsVTypes"/>
</file>